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Islamabad</w:t>
      </w:r>
    </w:p>
    <w:bookmarkStart w:id="20" w:name="environmental-engineer-cover-letter"/>
    <w:p>
      <w:pPr>
        <w:pStyle w:val="Heading1"/>
      </w:pPr>
      <w:r>
        <w:t xml:space="preserve">Environment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Islamabad, Pakistan</w:t>
      </w:r>
    </w:p>
    <w:p>
      <w:pPr>
        <w:pStyle w:val="BodyText"/>
      </w:pPr>
      <w:r>
        <w:t xml:space="preserve">Dear Hiring Manager,</w:t>
      </w:r>
    </w:p>
    <w:p>
      <w:pPr>
        <w:pStyle w:val="BodyText"/>
      </w:pPr>
      <w:r>
        <w:t xml:space="preserve">I am writing to express my sincere interest in the Environmental Engineer position at your esteemed organization, as advertised. With a deep commitment to addressing environmental challenges and a passion for sustainable development, I am eager to contribute my expertise to support the ecological well-being of Pakistan Islamabad. As an Environmental Engineer with [X years] of experience in designing and implementing solutions for water management, pollution control, and environmental compliance, I am confident in my ability to make a meaningful impact in this dynamic region.</w:t>
      </w:r>
    </w:p>
    <w:p>
      <w:pPr>
        <w:pStyle w:val="BodyText"/>
      </w:pPr>
      <w:r>
        <w:t xml:space="preserve">Having worked on projects across diverse geographical and climatic conditions, I have developed a nuanced understanding of the unique environmental challenges faced by urban centers like Islamabad. This city, as the capital of Pakistan, is at the forefront of balancing rapid urbanization with ecological preservation. My professional journey has equipped me with technical proficiency in areas such as waste management systems, air quality monitoring, and water resource planning—skills that align closely with your organization’s mission to foster sustainable development in Islamabad.</w:t>
      </w:r>
    </w:p>
    <w:p>
      <w:pPr>
        <w:pStyle w:val="BodyText"/>
      </w:pPr>
      <w:r>
        <w:t xml:space="preserve">One of my most significant accomplishments was leading a team to design an integrated wastewater treatment system for a municipal project in Lahore. This initiative not only reduced contamination levels in local water bodies but also improved public health outcomes for over 50,000 residents. Such experiences have reinforced my belief that environmental engineering is not merely about technical solutions but also about creating equitable and resilient communities. In the context of Islamabad, where urban expansion often strains natural resources, I am particularly interested in contributing to projects that prioritize green infrastructure and climate adaptation strategies.</w:t>
      </w:r>
    </w:p>
    <w:p>
      <w:pPr>
        <w:pStyle w:val="BodyText"/>
      </w:pPr>
      <w:r>
        <w:t xml:space="preserve">My academic background in Environmental Engineering from [University Name] provided a strong foundation in environmental science, engineering principles, and policy analysis. During my studies, I conducted research on the impact of industrial effluents on groundwater quality in Pakistan’s Punjab province, which deepened my understanding of the country’s environmental regulations and the need for localized solutions. This knowledge has been further refined through hands-on experience in both public and private sectors, where I have collaborated with stakeholders to ensure compliance with national standards such as the Environmental Protection Act 1997 and the Pakistan Environmental Protection Council guidelines.</w:t>
      </w:r>
    </w:p>
    <w:p>
      <w:pPr>
        <w:pStyle w:val="BodyText"/>
      </w:pPr>
      <w:r>
        <w:t xml:space="preserve">What excites me most about Islamabad is its potential to become a model for sustainable urban development. As the city grapples with issues like air pollution, solid waste management, and water scarcity, there is an urgent need for innovative engineering solutions that align with global sustainability goals. I am particularly drawn to your organization’s focus on [specific project or initiative mentioned in the job posting], as it reflects a commitment to tackling these challenges through science-driven approaches. My ability to analyze complex environmental data, design cost-effective systems, and communicate findings to non-technical audiences would allow me to contribute effectively to such efforts.</w:t>
      </w:r>
    </w:p>
    <w:p>
      <w:pPr>
        <w:pStyle w:val="BodyText"/>
      </w:pPr>
      <w:r>
        <w:t xml:space="preserve">Moreover, my experience working in multidisciplinary teams has honed my ability to collaborate with government agencies, NGOs, and local communities. In a recent project in Rawalpindi, I partnered with municipal authorities to implement a community-based recycling program that reduced landfill waste by 30%. This project underscored the importance of stakeholder engagement in achieving long-term environmental outcomes—a principle I would bring to Islamabad’s unique socio-environmental landscape. Whether it is advocating for cleaner energy transitions or developing strategies to mitigate urban heat islands, I am driven by the goal of creating a healthier environment for future generations.</w:t>
      </w:r>
    </w:p>
    <w:p>
      <w:pPr>
        <w:pStyle w:val="BodyText"/>
      </w:pPr>
      <w:r>
        <w:t xml:space="preserve">I am also deeply committed to staying updated with emerging trends in environmental engineering. For instance, I have recently completed a course on smart water management systems, which explores the use of IoT technologies to optimize resource allocation. This knowledge is particularly relevant in Islamabad, where efficient water distribution and conservation are critical due to seasonal variations in rainfall. By integrating such cutting-edge solutions into traditional engineering practices, I aim to support your organization’s vision of innovation and excellence.</w:t>
      </w:r>
    </w:p>
    <w:p>
      <w:pPr>
        <w:pStyle w:val="BodyText"/>
      </w:pPr>
      <w:r>
        <w:t xml:space="preserve">In addition to my technical expertise, I bring a proactive mindset and a dedication to continuous learning. My ability to adapt to new challenges—whether it is navigating regulatory frameworks or addressing unforeseen environmental risks—ensures that projects are completed on time and within scope. I am also fluent in both English and Urdu, which would enable me to communicate effectively with local communities and stakeholders in Islamabad, fostering trust and collaboration.</w:t>
      </w:r>
    </w:p>
    <w:p>
      <w:pPr>
        <w:pStyle w:val="BodyText"/>
      </w:pPr>
      <w:r>
        <w:t xml:space="preserve">I am confident that my skills, experience, and passion for environmental sustainability make me a strong candidate for the Environmental Engineer role at your organization. I would be honored to contribute my expertise to support Islamabad’s efforts in achieving a balance between development and ecological preservation. I look forward to the opportunity to discuss how I can contribute to your team’s success.</w:t>
      </w:r>
    </w:p>
    <w:p>
      <w:pPr>
        <w:pStyle w:val="BodyText"/>
      </w:pPr>
      <w:r>
        <w:t xml:space="preserve">Thank you for considering my application. I am available at [Your Phone Number] or [Your Email Address] for any further information or to schedule an inter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Pakistan Islamabad</dc:title>
  <dc:creator/>
  <dc:language>en</dc:language>
  <cp:keywords/>
  <dcterms:created xsi:type="dcterms:W3CDTF">2026-07-24T05:57:06Z</dcterms:created>
  <dcterms:modified xsi:type="dcterms:W3CDTF">2026-07-24T05:57:06Z</dcterms:modified>
</cp:coreProperties>
</file>

<file path=docProps/custom.xml><?xml version="1.0" encoding="utf-8"?>
<Properties xmlns="http://schemas.openxmlformats.org/officeDocument/2006/custom-properties" xmlns:vt="http://schemas.openxmlformats.org/officeDocument/2006/docPropsVTypes"/>
</file>